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CE76AC" w:rsidRDefault="00746D19">
      <w:pPr>
        <w:pBdr>
          <w:top w:val="nil"/>
          <w:left w:val="nil"/>
          <w:bottom w:val="nil"/>
          <w:right w:val="nil"/>
          <w:between w:val="nil"/>
        </w:pBdr>
        <w:ind w:left="1710" w:firstLine="450"/>
        <w:rPr>
          <w:rFonts w:ascii="Roboto Serif" w:eastAsia="Roboto Serif" w:hAnsi="Roboto Serif" w:cs="Roboto Serif"/>
          <w:b/>
          <w:sz w:val="24"/>
          <w:szCs w:val="24"/>
        </w:rPr>
      </w:pPr>
      <w:r>
        <w:rPr>
          <w:rFonts w:ascii="Roboto Serif" w:eastAsia="Roboto Serif" w:hAnsi="Roboto Serif" w:cs="Roboto Serif"/>
          <w:b/>
        </w:rPr>
        <w:t>LEGALWORKS NEW</w:t>
      </w:r>
      <w:r>
        <w:rPr>
          <w:rFonts w:ascii="Roboto Serif" w:eastAsia="Roboto Serif" w:hAnsi="Roboto Serif" w:cs="Roboto Serif"/>
          <w:b/>
          <w:sz w:val="24"/>
          <w:szCs w:val="24"/>
        </w:rPr>
        <w:t xml:space="preserve"> CLIENT QUESTIONNAIRE</w:t>
      </w:r>
    </w:p>
    <w:p w14:paraId="00000002" w14:textId="77777777" w:rsidR="00CE76AC" w:rsidRDefault="00CE76AC">
      <w:pPr>
        <w:rPr>
          <w:rFonts w:ascii="Roboto Serif" w:eastAsia="Roboto Serif" w:hAnsi="Roboto Serif" w:cs="Roboto Serif"/>
          <w:b/>
          <w:u w:val="single"/>
        </w:rPr>
      </w:pPr>
    </w:p>
    <w:p w14:paraId="00000003" w14:textId="77777777" w:rsidR="00CE76AC" w:rsidRDefault="00746D19">
      <w:pPr>
        <w:rPr>
          <w:rFonts w:ascii="Roboto Serif" w:eastAsia="Roboto Serif" w:hAnsi="Roboto Serif" w:cs="Roboto Serif"/>
          <w:b/>
          <w:i/>
        </w:rPr>
      </w:pPr>
      <w:r>
        <w:rPr>
          <w:rFonts w:ascii="Roboto Serif" w:eastAsia="Roboto Serif" w:hAnsi="Roboto Serif" w:cs="Roboto Serif"/>
          <w:b/>
          <w:i/>
        </w:rPr>
        <w:t>TOP SECTION TO BE COMPLETED BY LEGALWORKS STAFF:</w:t>
      </w:r>
    </w:p>
    <w:p w14:paraId="00000004" w14:textId="77777777" w:rsidR="00CE76AC" w:rsidRDefault="00CE76AC">
      <w:pPr>
        <w:rPr>
          <w:rFonts w:ascii="Roboto Serif" w:eastAsia="Roboto Serif" w:hAnsi="Roboto Serif" w:cs="Roboto Serif"/>
          <w:b/>
          <w:i/>
        </w:rPr>
      </w:pPr>
    </w:p>
    <w:p w14:paraId="00000005" w14:textId="77777777" w:rsidR="00CE76AC" w:rsidRDefault="00746D19">
      <w:pPr>
        <w:ind w:left="5040"/>
        <w:rPr>
          <w:rFonts w:ascii="Roboto Serif" w:eastAsia="Roboto Serif" w:hAnsi="Roboto Serif" w:cs="Roboto Serif"/>
          <w:b/>
          <w:sz w:val="20"/>
          <w:szCs w:val="20"/>
        </w:rPr>
      </w:pPr>
      <w:r>
        <w:rPr>
          <w:rFonts w:ascii="Roboto Serif" w:eastAsia="Roboto Serif" w:hAnsi="Roboto Serif" w:cs="Roboto Serif"/>
          <w:b/>
          <w:sz w:val="20"/>
          <w:szCs w:val="20"/>
        </w:rPr>
        <w:t xml:space="preserve">      PAYMENT INFORMATION</w:t>
      </w:r>
    </w:p>
    <w:p w14:paraId="00000006" w14:textId="77777777" w:rsidR="00CE76AC" w:rsidRDefault="00746D19">
      <w:pPr>
        <w:ind w:left="5040"/>
        <w:rPr>
          <w:rFonts w:ascii="Roboto Serif" w:eastAsia="Roboto Serif" w:hAnsi="Roboto Serif" w:cs="Roboto Serif"/>
          <w:sz w:val="20"/>
          <w:szCs w:val="20"/>
        </w:rPr>
      </w:pPr>
      <w:r>
        <w:rPr>
          <w:rFonts w:ascii="Roboto Serif" w:eastAsia="Roboto Serif" w:hAnsi="Roboto Serif" w:cs="Roboto Serif"/>
          <w:b/>
          <w:sz w:val="20"/>
          <w:szCs w:val="20"/>
        </w:rPr>
        <w:t xml:space="preserve">     </w:t>
      </w:r>
      <w:r>
        <w:rPr>
          <w:rFonts w:ascii="Roboto Serif" w:eastAsia="Roboto Serif" w:hAnsi="Roboto Serif" w:cs="Roboto Serif"/>
          <w:sz w:val="20"/>
          <w:szCs w:val="20"/>
        </w:rPr>
        <w:t>(to be completed after intake)</w:t>
      </w:r>
      <w:r>
        <w:rPr>
          <w:rFonts w:ascii="Roboto Serif" w:eastAsia="Roboto Serif" w:hAnsi="Roboto Serif" w:cs="Roboto Serif"/>
          <w:b/>
          <w:sz w:val="20"/>
          <w:szCs w:val="20"/>
        </w:rPr>
        <w:t xml:space="preserve">                                           </w:t>
      </w:r>
    </w:p>
    <w:p w14:paraId="611FB040" w14:textId="2A14BBE9" w:rsidR="00562AD0" w:rsidRDefault="00746D19">
      <w:pPr>
        <w:rPr>
          <w:rFonts w:ascii="Roboto Serif" w:eastAsia="Roboto Serif" w:hAnsi="Roboto Serif" w:cs="Roboto Serif"/>
          <w:sz w:val="20"/>
          <w:szCs w:val="20"/>
        </w:rPr>
      </w:pPr>
      <w:r>
        <w:rPr>
          <w:rFonts w:ascii="Roboto Serif" w:eastAsia="Roboto Serif" w:hAnsi="Roboto Serif" w:cs="Roboto Serif"/>
          <w:sz w:val="20"/>
          <w:szCs w:val="20"/>
        </w:rPr>
        <w:t>Location of this intake:________________</w:t>
      </w:r>
      <w:r>
        <w:rPr>
          <w:rFonts w:ascii="Roboto Serif" w:eastAsia="Roboto Serif" w:hAnsi="Roboto Serif" w:cs="Roboto Serif"/>
          <w:sz w:val="20"/>
          <w:szCs w:val="20"/>
        </w:rPr>
        <w:tab/>
      </w:r>
      <w:r>
        <w:rPr>
          <w:rFonts w:ascii="Roboto Serif" w:eastAsia="Roboto Serif" w:hAnsi="Roboto Serif" w:cs="Roboto Serif"/>
          <w:sz w:val="20"/>
          <w:szCs w:val="20"/>
        </w:rPr>
        <w:tab/>
      </w:r>
      <w:r w:rsidR="00562AD0">
        <w:rPr>
          <w:rFonts w:ascii="Roboto Serif" w:eastAsia="Roboto Serif" w:hAnsi="Roboto Serif" w:cs="Roboto Serif"/>
          <w:sz w:val="20"/>
          <w:szCs w:val="20"/>
        </w:rPr>
        <w:tab/>
      </w:r>
      <w:r>
        <w:rPr>
          <w:rFonts w:ascii="Roboto Serif" w:eastAsia="Roboto Serif" w:hAnsi="Roboto Serif" w:cs="Roboto Serif"/>
          <w:sz w:val="20"/>
          <w:szCs w:val="20"/>
        </w:rPr>
        <w:t xml:space="preserve">Poverty Affidavit: YES     NO                                       </w:t>
      </w:r>
    </w:p>
    <w:p w14:paraId="00000007" w14:textId="3FC2AA86" w:rsidR="00CE76AC" w:rsidRDefault="00746D19">
      <w:pPr>
        <w:rPr>
          <w:rFonts w:ascii="Roboto Serif" w:eastAsia="Roboto Serif" w:hAnsi="Roboto Serif" w:cs="Roboto Serif"/>
          <w:sz w:val="20"/>
          <w:szCs w:val="20"/>
        </w:rPr>
      </w:pPr>
      <w:r>
        <w:rPr>
          <w:rFonts w:ascii="Roboto Serif" w:eastAsia="Roboto Serif" w:hAnsi="Roboto Serif" w:cs="Roboto Serif"/>
          <w:sz w:val="20"/>
          <w:szCs w:val="20"/>
        </w:rPr>
        <w:t>Date of Interview ___/ _____/ ______</w:t>
      </w:r>
      <w:r>
        <w:rPr>
          <w:rFonts w:ascii="Roboto Serif" w:eastAsia="Roboto Serif" w:hAnsi="Roboto Serif" w:cs="Roboto Serif"/>
          <w:sz w:val="20"/>
          <w:szCs w:val="20"/>
        </w:rPr>
        <w:tab/>
      </w:r>
      <w:r>
        <w:rPr>
          <w:rFonts w:ascii="Roboto Serif" w:eastAsia="Roboto Serif" w:hAnsi="Roboto Serif" w:cs="Roboto Serif"/>
          <w:sz w:val="20"/>
          <w:szCs w:val="20"/>
        </w:rPr>
        <w:tab/>
        <w:t xml:space="preserve">     </w:t>
      </w:r>
      <w:r>
        <w:rPr>
          <w:rFonts w:ascii="Roboto Serif" w:eastAsia="Roboto Serif" w:hAnsi="Roboto Serif" w:cs="Roboto Serif"/>
          <w:sz w:val="20"/>
          <w:szCs w:val="20"/>
        </w:rPr>
        <w:tab/>
        <w:t xml:space="preserve">Filing Fees Total: </w:t>
      </w:r>
      <w:r>
        <w:rPr>
          <w:rFonts w:ascii="Roboto Serif" w:eastAsia="Roboto Serif" w:hAnsi="Roboto Serif" w:cs="Roboto Serif"/>
          <w:sz w:val="20"/>
          <w:szCs w:val="20"/>
        </w:rPr>
        <w:tab/>
        <w:t>_______</w:t>
      </w:r>
    </w:p>
    <w:p w14:paraId="00000008" w14:textId="016B3519" w:rsidR="00CE76AC" w:rsidRDefault="00746D19">
      <w:pPr>
        <w:rPr>
          <w:rFonts w:ascii="Roboto Serif" w:eastAsia="Roboto Serif" w:hAnsi="Roboto Serif" w:cs="Roboto Serif"/>
          <w:sz w:val="20"/>
          <w:szCs w:val="20"/>
        </w:rPr>
      </w:pPr>
      <w:r>
        <w:rPr>
          <w:rFonts w:ascii="Roboto Serif" w:eastAsia="Roboto Serif" w:hAnsi="Roboto Serif" w:cs="Roboto Serif"/>
          <w:sz w:val="20"/>
          <w:szCs w:val="20"/>
        </w:rPr>
        <w:t>Interviewer     __________________</w:t>
      </w:r>
      <w:r>
        <w:rPr>
          <w:rFonts w:ascii="Roboto Serif" w:eastAsia="Roboto Serif" w:hAnsi="Roboto Serif" w:cs="Roboto Serif"/>
          <w:sz w:val="20"/>
          <w:szCs w:val="20"/>
        </w:rPr>
        <w:tab/>
      </w:r>
      <w:r>
        <w:rPr>
          <w:rFonts w:ascii="Roboto Serif" w:eastAsia="Roboto Serif" w:hAnsi="Roboto Serif" w:cs="Roboto Serif"/>
          <w:sz w:val="20"/>
          <w:szCs w:val="20"/>
        </w:rPr>
        <w:tab/>
        <w:t xml:space="preserve">     </w:t>
      </w:r>
      <w:r>
        <w:rPr>
          <w:rFonts w:ascii="Roboto Serif" w:eastAsia="Roboto Serif" w:hAnsi="Roboto Serif" w:cs="Roboto Serif"/>
          <w:sz w:val="20"/>
          <w:szCs w:val="20"/>
        </w:rPr>
        <w:tab/>
        <w:t>Legal Fees Total:</w:t>
      </w:r>
      <w:r w:rsidR="00562AD0">
        <w:rPr>
          <w:rFonts w:ascii="Roboto Serif" w:eastAsia="Roboto Serif" w:hAnsi="Roboto Serif" w:cs="Roboto Serif"/>
          <w:sz w:val="20"/>
          <w:szCs w:val="20"/>
        </w:rPr>
        <w:tab/>
      </w:r>
      <w:r>
        <w:rPr>
          <w:rFonts w:ascii="Roboto Serif" w:eastAsia="Roboto Serif" w:hAnsi="Roboto Serif" w:cs="Roboto Serif"/>
          <w:sz w:val="20"/>
          <w:szCs w:val="20"/>
        </w:rPr>
        <w:tab/>
        <w:t xml:space="preserve">_______    </w:t>
      </w:r>
    </w:p>
    <w:p w14:paraId="00000009" w14:textId="77777777" w:rsidR="00CE76AC" w:rsidRDefault="00746D19">
      <w:pPr>
        <w:rPr>
          <w:rFonts w:ascii="Roboto Serif" w:eastAsia="Roboto Serif" w:hAnsi="Roboto Serif" w:cs="Roboto Serif"/>
          <w:sz w:val="20"/>
          <w:szCs w:val="20"/>
        </w:rPr>
      </w:pPr>
      <w:r>
        <w:rPr>
          <w:rFonts w:ascii="Roboto Serif" w:eastAsia="Roboto Serif" w:hAnsi="Roboto Serif" w:cs="Roboto Serif"/>
          <w:sz w:val="20"/>
          <w:szCs w:val="20"/>
        </w:rPr>
        <w:t xml:space="preserve">Reviewing Attorney   __________________                </w:t>
      </w:r>
      <w:r>
        <w:rPr>
          <w:rFonts w:ascii="Roboto Serif" w:eastAsia="Roboto Serif" w:hAnsi="Roboto Serif" w:cs="Roboto Serif"/>
          <w:sz w:val="20"/>
          <w:szCs w:val="20"/>
        </w:rPr>
        <w:tab/>
        <w:t>Total Fees</w:t>
      </w:r>
      <w:r>
        <w:rPr>
          <w:rFonts w:ascii="Roboto Serif" w:eastAsia="Roboto Serif" w:hAnsi="Roboto Serif" w:cs="Roboto Serif"/>
          <w:sz w:val="20"/>
          <w:szCs w:val="20"/>
        </w:rPr>
        <w:tab/>
      </w:r>
      <w:r>
        <w:rPr>
          <w:rFonts w:ascii="Roboto Serif" w:eastAsia="Roboto Serif" w:hAnsi="Roboto Serif" w:cs="Roboto Serif"/>
          <w:sz w:val="20"/>
          <w:szCs w:val="20"/>
        </w:rPr>
        <w:tab/>
        <w:t xml:space="preserve">_______ </w:t>
      </w:r>
      <w:r>
        <w:rPr>
          <w:rFonts w:ascii="Roboto Serif" w:eastAsia="Roboto Serif" w:hAnsi="Roboto Serif" w:cs="Roboto Serif"/>
          <w:sz w:val="20"/>
          <w:szCs w:val="20"/>
        </w:rPr>
        <w:tab/>
      </w:r>
    </w:p>
    <w:p w14:paraId="0000000A" w14:textId="6C6F35AE" w:rsidR="00CE76AC" w:rsidRDefault="00746D19">
      <w:pPr>
        <w:rPr>
          <w:rFonts w:ascii="Roboto Serif" w:eastAsia="Roboto Serif" w:hAnsi="Roboto Serif" w:cs="Roboto Serif"/>
          <w:sz w:val="20"/>
          <w:szCs w:val="20"/>
        </w:rPr>
      </w:pPr>
      <w:r>
        <w:rPr>
          <w:rFonts w:ascii="Roboto Serif" w:eastAsia="Roboto Serif" w:hAnsi="Roboto Serif" w:cs="Roboto Serif"/>
          <w:sz w:val="20"/>
          <w:szCs w:val="20"/>
        </w:rPr>
        <w:t>Case Type__________________________</w:t>
      </w:r>
      <w:r>
        <w:rPr>
          <w:rFonts w:ascii="Roboto Serif" w:eastAsia="Roboto Serif" w:hAnsi="Roboto Serif" w:cs="Roboto Serif"/>
          <w:sz w:val="20"/>
          <w:szCs w:val="20"/>
        </w:rPr>
        <w:tab/>
        <w:t xml:space="preserve">              </w:t>
      </w:r>
      <w:r w:rsidR="00562AD0">
        <w:rPr>
          <w:rFonts w:ascii="Roboto Serif" w:eastAsia="Roboto Serif" w:hAnsi="Roboto Serif" w:cs="Roboto Serif"/>
          <w:sz w:val="20"/>
          <w:szCs w:val="20"/>
        </w:rPr>
        <w:tab/>
      </w:r>
      <w:r w:rsidR="00562AD0">
        <w:rPr>
          <w:rFonts w:ascii="Roboto Serif" w:eastAsia="Roboto Serif" w:hAnsi="Roboto Serif" w:cs="Roboto Serif"/>
          <w:sz w:val="20"/>
          <w:szCs w:val="20"/>
        </w:rPr>
        <w:tab/>
      </w:r>
      <w:r>
        <w:rPr>
          <w:rFonts w:ascii="Roboto Serif" w:eastAsia="Roboto Serif" w:hAnsi="Roboto Serif" w:cs="Roboto Serif"/>
          <w:sz w:val="20"/>
          <w:szCs w:val="20"/>
        </w:rPr>
        <w:t xml:space="preserve">Paid today   </w:t>
      </w:r>
      <w:r>
        <w:rPr>
          <w:rFonts w:ascii="Roboto Serif" w:eastAsia="Roboto Serif" w:hAnsi="Roboto Serif" w:cs="Roboto Serif"/>
          <w:sz w:val="20"/>
          <w:szCs w:val="20"/>
        </w:rPr>
        <w:tab/>
        <w:t xml:space="preserve">   </w:t>
      </w:r>
      <w:r>
        <w:rPr>
          <w:rFonts w:ascii="Roboto Serif" w:eastAsia="Roboto Serif" w:hAnsi="Roboto Serif" w:cs="Roboto Serif"/>
          <w:sz w:val="20"/>
          <w:szCs w:val="20"/>
        </w:rPr>
        <w:tab/>
        <w:t>_______</w:t>
      </w:r>
    </w:p>
    <w:p w14:paraId="0000000B" w14:textId="61BB9021" w:rsidR="00CE76AC" w:rsidRDefault="00746D19">
      <w:pPr>
        <w:rPr>
          <w:rFonts w:ascii="Roboto Serif" w:eastAsia="Roboto Serif" w:hAnsi="Roboto Serif" w:cs="Roboto Serif"/>
          <w:sz w:val="20"/>
          <w:szCs w:val="20"/>
        </w:rPr>
      </w:pPr>
      <w:r>
        <w:rPr>
          <w:rFonts w:ascii="Roboto Serif" w:eastAsia="Roboto Serif" w:hAnsi="Roboto Serif" w:cs="Roboto Serif"/>
          <w:sz w:val="20"/>
          <w:szCs w:val="20"/>
        </w:rPr>
        <w:t>Client ID: _______</w:t>
      </w:r>
      <w:r>
        <w:rPr>
          <w:rFonts w:ascii="Roboto Serif" w:eastAsia="Roboto Serif" w:hAnsi="Roboto Serif" w:cs="Roboto Serif"/>
          <w:sz w:val="20"/>
          <w:szCs w:val="20"/>
        </w:rPr>
        <w:tab/>
      </w:r>
      <w:r>
        <w:rPr>
          <w:rFonts w:ascii="Roboto Serif" w:eastAsia="Roboto Serif" w:hAnsi="Roboto Serif" w:cs="Roboto Serif"/>
          <w:sz w:val="20"/>
          <w:szCs w:val="20"/>
        </w:rPr>
        <w:tab/>
      </w:r>
      <w:r>
        <w:rPr>
          <w:rFonts w:ascii="Roboto Serif" w:eastAsia="Roboto Serif" w:hAnsi="Roboto Serif" w:cs="Roboto Serif"/>
          <w:sz w:val="20"/>
          <w:szCs w:val="20"/>
        </w:rPr>
        <w:tab/>
      </w:r>
      <w:r>
        <w:rPr>
          <w:rFonts w:ascii="Roboto Serif" w:eastAsia="Roboto Serif" w:hAnsi="Roboto Serif" w:cs="Roboto Serif"/>
          <w:sz w:val="20"/>
          <w:szCs w:val="20"/>
        </w:rPr>
        <w:tab/>
      </w:r>
      <w:r>
        <w:rPr>
          <w:rFonts w:ascii="Roboto Serif" w:eastAsia="Roboto Serif" w:hAnsi="Roboto Serif" w:cs="Roboto Serif"/>
          <w:sz w:val="20"/>
          <w:szCs w:val="20"/>
        </w:rPr>
        <w:tab/>
        <w:t>Balance</w:t>
      </w:r>
      <w:r w:rsidR="00562AD0">
        <w:rPr>
          <w:rFonts w:ascii="Roboto Serif" w:eastAsia="Roboto Serif" w:hAnsi="Roboto Serif" w:cs="Roboto Serif"/>
          <w:sz w:val="20"/>
          <w:szCs w:val="20"/>
        </w:rPr>
        <w:t xml:space="preserve">                   </w:t>
      </w:r>
      <w:r w:rsidR="00562AD0">
        <w:rPr>
          <w:rFonts w:ascii="Roboto Serif" w:eastAsia="Roboto Serif" w:hAnsi="Roboto Serif" w:cs="Roboto Serif"/>
          <w:sz w:val="20"/>
          <w:szCs w:val="20"/>
        </w:rPr>
        <w:tab/>
        <w:t>_</w:t>
      </w:r>
      <w:r>
        <w:rPr>
          <w:rFonts w:ascii="Roboto Serif" w:eastAsia="Roboto Serif" w:hAnsi="Roboto Serif" w:cs="Roboto Serif"/>
          <w:sz w:val="20"/>
          <w:szCs w:val="20"/>
        </w:rPr>
        <w:t xml:space="preserve">______  </w:t>
      </w:r>
    </w:p>
    <w:p w14:paraId="0000000C" w14:textId="77777777" w:rsidR="00CE76AC" w:rsidRDefault="00746D19">
      <w:pPr>
        <w:rPr>
          <w:rFonts w:ascii="Roboto Serif" w:eastAsia="Roboto Serif" w:hAnsi="Roboto Serif" w:cs="Roboto Serif"/>
          <w:sz w:val="20"/>
          <w:szCs w:val="20"/>
        </w:rPr>
      </w:pPr>
      <w:r>
        <w:rPr>
          <w:rFonts w:ascii="Roboto Serif" w:eastAsia="Roboto Serif" w:hAnsi="Roboto Serif" w:cs="Roboto Serif"/>
          <w:sz w:val="20"/>
          <w:szCs w:val="20"/>
        </w:rPr>
        <w:t xml:space="preserve">                                     </w:t>
      </w:r>
    </w:p>
    <w:p w14:paraId="0000000D" w14:textId="77777777" w:rsidR="00CE76AC" w:rsidRDefault="00746D19">
      <w:pPr>
        <w:rPr>
          <w:rFonts w:ascii="Roboto Serif" w:eastAsia="Roboto Serif" w:hAnsi="Roboto Serif" w:cs="Roboto Serif"/>
          <w:sz w:val="20"/>
          <w:szCs w:val="20"/>
        </w:rPr>
      </w:pPr>
      <w:r>
        <w:rPr>
          <w:rFonts w:ascii="Roboto Serif" w:eastAsia="Roboto Serif" w:hAnsi="Roboto Serif" w:cs="Roboto Serif"/>
          <w:sz w:val="20"/>
          <w:szCs w:val="20"/>
        </w:rPr>
        <w:tab/>
      </w:r>
      <w:r>
        <w:rPr>
          <w:rFonts w:ascii="Roboto Serif" w:eastAsia="Roboto Serif" w:hAnsi="Roboto Serif" w:cs="Roboto Serif"/>
          <w:sz w:val="20"/>
          <w:szCs w:val="20"/>
        </w:rPr>
        <w:tab/>
      </w:r>
      <w:r>
        <w:rPr>
          <w:rFonts w:ascii="Roboto Serif" w:eastAsia="Roboto Serif" w:hAnsi="Roboto Serif" w:cs="Roboto Serif"/>
          <w:sz w:val="20"/>
          <w:szCs w:val="20"/>
        </w:rPr>
        <w:tab/>
      </w:r>
      <w:r>
        <w:rPr>
          <w:rFonts w:ascii="Roboto Serif" w:eastAsia="Roboto Serif" w:hAnsi="Roboto Serif" w:cs="Roboto Serif"/>
          <w:sz w:val="20"/>
          <w:szCs w:val="20"/>
        </w:rPr>
        <w:tab/>
      </w:r>
      <w:r>
        <w:rPr>
          <w:rFonts w:ascii="Roboto Serif" w:eastAsia="Roboto Serif" w:hAnsi="Roboto Serif" w:cs="Roboto Serif"/>
          <w:sz w:val="20"/>
          <w:szCs w:val="20"/>
        </w:rPr>
        <w:tab/>
      </w:r>
      <w:r>
        <w:rPr>
          <w:rFonts w:ascii="Roboto Serif" w:eastAsia="Roboto Serif" w:hAnsi="Roboto Serif" w:cs="Roboto Serif"/>
          <w:sz w:val="20"/>
          <w:szCs w:val="20"/>
        </w:rPr>
        <w:tab/>
      </w:r>
      <w:r>
        <w:rPr>
          <w:rFonts w:ascii="Roboto Serif" w:eastAsia="Roboto Serif" w:hAnsi="Roboto Serif" w:cs="Roboto Serif"/>
          <w:sz w:val="20"/>
          <w:szCs w:val="20"/>
        </w:rPr>
        <w:tab/>
        <w:t xml:space="preserve"> Acknowledgement by client:______</w:t>
      </w:r>
    </w:p>
    <w:p w14:paraId="0000000E" w14:textId="77777777" w:rsidR="00CE76AC" w:rsidRDefault="00CE76AC">
      <w:pPr>
        <w:rPr>
          <w:rFonts w:ascii="Roboto Serif" w:eastAsia="Roboto Serif" w:hAnsi="Roboto Serif" w:cs="Roboto Serif"/>
        </w:rPr>
      </w:pPr>
    </w:p>
    <w:p w14:paraId="0000000F" w14:textId="77777777" w:rsidR="00CE76AC" w:rsidRDefault="00746D19">
      <w:pPr>
        <w:rPr>
          <w:rFonts w:ascii="Roboto Serif" w:eastAsia="Roboto Serif" w:hAnsi="Roboto Serif" w:cs="Roboto Serif"/>
          <w:b/>
          <w:i/>
        </w:rPr>
      </w:pPr>
      <w:r>
        <w:rPr>
          <w:rFonts w:ascii="Roboto Serif" w:eastAsia="Roboto Serif" w:hAnsi="Roboto Serif" w:cs="Roboto Serif"/>
          <w:b/>
          <w:i/>
        </w:rPr>
        <w:t>THIS SECTION TO BE COMPLETED BY APPLICANT/CLIENT:</w:t>
      </w:r>
    </w:p>
    <w:p w14:paraId="00000010" w14:textId="77777777" w:rsidR="00CE76AC" w:rsidRDefault="00CE76AC">
      <w:pPr>
        <w:rPr>
          <w:rFonts w:ascii="Roboto Serif" w:eastAsia="Roboto Serif" w:hAnsi="Roboto Serif" w:cs="Roboto Serif"/>
          <w:b/>
          <w:i/>
        </w:rPr>
      </w:pPr>
    </w:p>
    <w:p w14:paraId="00000011" w14:textId="77777777" w:rsidR="00CE76AC" w:rsidRDefault="00746D19">
      <w:pPr>
        <w:rPr>
          <w:rFonts w:ascii="Roboto Serif" w:eastAsia="Roboto Serif" w:hAnsi="Roboto Serif" w:cs="Roboto Serif"/>
          <w:b/>
          <w:sz w:val="20"/>
          <w:szCs w:val="20"/>
          <w:u w:val="single"/>
        </w:rPr>
      </w:pPr>
      <w:r>
        <w:rPr>
          <w:rFonts w:ascii="Roboto Serif" w:eastAsia="Roboto Serif" w:hAnsi="Roboto Serif" w:cs="Roboto Serif"/>
          <w:b/>
          <w:sz w:val="20"/>
          <w:szCs w:val="20"/>
          <w:u w:val="single"/>
        </w:rPr>
        <w:t>PLEASE BE AWARE:</w:t>
      </w:r>
    </w:p>
    <w:p w14:paraId="00000012" w14:textId="77777777" w:rsidR="00CE76AC" w:rsidRDefault="00746D19">
      <w:pPr>
        <w:rPr>
          <w:rFonts w:ascii="Roboto Serif" w:eastAsia="Roboto Serif" w:hAnsi="Roboto Serif" w:cs="Roboto Serif"/>
          <w:b/>
          <w:sz w:val="20"/>
          <w:szCs w:val="20"/>
        </w:rPr>
      </w:pPr>
      <w:r>
        <w:rPr>
          <w:rFonts w:ascii="Roboto Serif" w:eastAsia="Roboto Serif" w:hAnsi="Roboto Serif" w:cs="Roboto Serif"/>
          <w:b/>
          <w:sz w:val="20"/>
          <w:szCs w:val="20"/>
        </w:rPr>
        <w:t>LEGALWORKS CHARGES A NOMINAL COURT APPEARANCE FEE WHICH MUST BE PAID BEFORE FILING THE MOTION.  THIS WILL BE DISCUSSED WHEN MEETING WITH LEGALWORKS STAFF.</w:t>
      </w:r>
    </w:p>
    <w:p w14:paraId="00000013" w14:textId="77777777" w:rsidR="00CE76AC" w:rsidRDefault="00CE76AC">
      <w:pPr>
        <w:rPr>
          <w:rFonts w:ascii="Roboto Serif" w:eastAsia="Roboto Serif" w:hAnsi="Roboto Serif" w:cs="Roboto Serif"/>
          <w:b/>
          <w:sz w:val="20"/>
          <w:szCs w:val="20"/>
        </w:rPr>
      </w:pPr>
    </w:p>
    <w:p w14:paraId="00000014" w14:textId="77777777" w:rsidR="00CE76AC" w:rsidRDefault="00746D19">
      <w:pPr>
        <w:rPr>
          <w:rFonts w:ascii="Roboto Serif" w:eastAsia="Roboto Serif" w:hAnsi="Roboto Serif" w:cs="Roboto Serif"/>
          <w:b/>
          <w:sz w:val="20"/>
          <w:szCs w:val="20"/>
        </w:rPr>
      </w:pPr>
      <w:r>
        <w:rPr>
          <w:rFonts w:ascii="Roboto Serif" w:eastAsia="Roboto Serif" w:hAnsi="Roboto Serif" w:cs="Roboto Serif"/>
          <w:b/>
          <w:sz w:val="20"/>
          <w:szCs w:val="20"/>
        </w:rPr>
        <w:t>PLEASE WRITE VERY CLEARLY.</w:t>
      </w:r>
      <w:r>
        <w:rPr>
          <w:rFonts w:ascii="Roboto Serif" w:eastAsia="Roboto Serif" w:hAnsi="Roboto Serif" w:cs="Roboto Serif"/>
          <w:b/>
          <w:sz w:val="20"/>
          <w:szCs w:val="20"/>
        </w:rPr>
        <w:tab/>
      </w:r>
      <w:r>
        <w:rPr>
          <w:rFonts w:ascii="Roboto Serif" w:eastAsia="Roboto Serif" w:hAnsi="Roboto Serif" w:cs="Roboto Serif"/>
          <w:b/>
          <w:sz w:val="20"/>
          <w:szCs w:val="20"/>
        </w:rPr>
        <w:tab/>
      </w:r>
      <w:r>
        <w:rPr>
          <w:rFonts w:ascii="Roboto Serif" w:eastAsia="Roboto Serif" w:hAnsi="Roboto Serif" w:cs="Roboto Serif"/>
          <w:b/>
          <w:sz w:val="20"/>
          <w:szCs w:val="20"/>
        </w:rPr>
        <w:tab/>
      </w:r>
    </w:p>
    <w:p w14:paraId="00000015" w14:textId="77777777" w:rsidR="00CE76AC" w:rsidRDefault="00CE76AC">
      <w:pPr>
        <w:rPr>
          <w:rFonts w:ascii="Roboto Serif" w:eastAsia="Roboto Serif" w:hAnsi="Roboto Serif" w:cs="Roboto Serif"/>
          <w:b/>
        </w:rPr>
      </w:pPr>
    </w:p>
    <w:p w14:paraId="00000016" w14:textId="77777777" w:rsidR="00CE76AC" w:rsidRDefault="00746D19">
      <w:pPr>
        <w:spacing w:line="240" w:lineRule="auto"/>
        <w:ind w:left="-720"/>
        <w:rPr>
          <w:rFonts w:ascii="Roboto Serif" w:eastAsia="Roboto Serif" w:hAnsi="Roboto Serif" w:cs="Roboto Serif"/>
          <w:b/>
        </w:rPr>
      </w:pPr>
      <w:r>
        <w:rPr>
          <w:rFonts w:ascii="Roboto Serif" w:eastAsia="Roboto Serif" w:hAnsi="Roboto Serif" w:cs="Roboto Serif"/>
        </w:rPr>
        <w:t xml:space="preserve">DO YOU NOW HAVE AN OPEN WARRANT? YES   NO. </w:t>
      </w:r>
      <w:r>
        <w:rPr>
          <w:rFonts w:ascii="Roboto Serif" w:eastAsia="Roboto Serif" w:hAnsi="Roboto Serif" w:cs="Roboto Serif"/>
          <w:b/>
        </w:rPr>
        <w:t>(IF YES, THAT MUST BE CLEARED BEFORE WE CAN EXPUNGE OR SEAL YOUR RECORD).</w:t>
      </w:r>
    </w:p>
    <w:p w14:paraId="00000017" w14:textId="77777777" w:rsidR="00CE76AC" w:rsidRDefault="00CE76AC">
      <w:pPr>
        <w:spacing w:line="240" w:lineRule="auto"/>
        <w:ind w:left="-720"/>
        <w:rPr>
          <w:rFonts w:ascii="Roboto Serif" w:eastAsia="Roboto Serif" w:hAnsi="Roboto Serif" w:cs="Roboto Serif"/>
          <w:b/>
        </w:rPr>
      </w:pPr>
    </w:p>
    <w:p w14:paraId="70B29257" w14:textId="77777777" w:rsidR="00A8492A" w:rsidRDefault="00746D19">
      <w:pPr>
        <w:spacing w:line="480" w:lineRule="auto"/>
        <w:ind w:left="-720"/>
        <w:rPr>
          <w:rFonts w:ascii="Roboto Serif" w:eastAsia="Roboto Serif" w:hAnsi="Roboto Serif" w:cs="Roboto Serif"/>
        </w:rPr>
      </w:pPr>
      <w:r>
        <w:rPr>
          <w:rFonts w:ascii="Roboto Serif" w:eastAsia="Roboto Serif" w:hAnsi="Roboto Serif" w:cs="Roboto Serif"/>
        </w:rPr>
        <w:t>LAST, FIRST, MIDDLE INITIAL  ___________________________________________________</w:t>
      </w:r>
    </w:p>
    <w:p w14:paraId="00000018" w14:textId="318C5C02" w:rsidR="00CE76AC" w:rsidRDefault="00746D19">
      <w:pPr>
        <w:spacing w:line="480" w:lineRule="auto"/>
        <w:ind w:left="-720"/>
        <w:rPr>
          <w:rFonts w:ascii="Roboto Serif" w:eastAsia="Roboto Serif" w:hAnsi="Roboto Serif" w:cs="Roboto Serif"/>
        </w:rPr>
      </w:pPr>
      <w:r>
        <w:rPr>
          <w:rFonts w:ascii="Roboto Serif" w:eastAsia="Roboto Serif" w:hAnsi="Roboto Serif" w:cs="Roboto Serif"/>
        </w:rPr>
        <w:t xml:space="preserve"> ALIASES, NICKNAMES, MAIDEN  ___________________ GENDER:_________  RACE:________</w:t>
      </w:r>
    </w:p>
    <w:p w14:paraId="00000019" w14:textId="1EF1113B" w:rsidR="00CE76AC" w:rsidRDefault="00746D19" w:rsidP="00A8492A">
      <w:pPr>
        <w:spacing w:line="480" w:lineRule="auto"/>
        <w:ind w:left="-720"/>
        <w:rPr>
          <w:rFonts w:ascii="Roboto Serif" w:eastAsia="Roboto Serif" w:hAnsi="Roboto Serif" w:cs="Roboto Serif"/>
        </w:rPr>
      </w:pPr>
      <w:r>
        <w:rPr>
          <w:rFonts w:ascii="Roboto Serif" w:eastAsia="Roboto Serif" w:hAnsi="Roboto Serif" w:cs="Roboto Serif"/>
        </w:rPr>
        <w:t>NATIONALITY________ETHNICITY (HISPANIC OR LATIN)?______</w:t>
      </w:r>
      <w:r w:rsidR="00A8492A">
        <w:rPr>
          <w:rFonts w:ascii="Roboto Serif" w:eastAsia="Roboto Serif" w:hAnsi="Roboto Serif" w:cs="Roboto Serif"/>
        </w:rPr>
        <w:t>__</w:t>
      </w:r>
      <w:r>
        <w:rPr>
          <w:rFonts w:ascii="Roboto Serif" w:eastAsia="Roboto Serif" w:hAnsi="Roboto Serif" w:cs="Roboto Serif"/>
        </w:rPr>
        <w:t xml:space="preserve"> </w:t>
      </w:r>
      <w:r w:rsidR="00A8492A">
        <w:rPr>
          <w:rFonts w:ascii="Roboto Serif" w:eastAsia="Roboto Serif" w:hAnsi="Roboto Serif" w:cs="Roboto Serif"/>
        </w:rPr>
        <w:t>PRIMARY LANGUAGE________</w:t>
      </w:r>
    </w:p>
    <w:p w14:paraId="0000001A" w14:textId="3E5B6F56" w:rsidR="00CE76AC" w:rsidRDefault="00746D19">
      <w:pPr>
        <w:spacing w:line="480" w:lineRule="auto"/>
        <w:ind w:left="-720" w:right="-810"/>
        <w:rPr>
          <w:rFonts w:ascii="Roboto Serif" w:eastAsia="Roboto Serif" w:hAnsi="Roboto Serif" w:cs="Roboto Serif"/>
        </w:rPr>
      </w:pPr>
      <w:r>
        <w:rPr>
          <w:rFonts w:ascii="Roboto Serif" w:eastAsia="Roboto Serif" w:hAnsi="Roboto Serif" w:cs="Roboto Serif"/>
        </w:rPr>
        <w:t>DATE OF BIRTH ____/_____/_____</w:t>
      </w:r>
      <w:r w:rsidR="00A8492A">
        <w:rPr>
          <w:rFonts w:ascii="Roboto Serif" w:eastAsia="Roboto Serif" w:hAnsi="Roboto Serif" w:cs="Roboto Serif"/>
        </w:rPr>
        <w:t xml:space="preserve"> </w:t>
      </w:r>
      <w:r>
        <w:rPr>
          <w:rFonts w:ascii="Roboto Serif" w:eastAsia="Roboto Serif" w:hAnsi="Roboto Serif" w:cs="Roboto Serif"/>
        </w:rPr>
        <w:t>SOCIAL SECURITY# ______-_______-________</w:t>
      </w:r>
    </w:p>
    <w:p w14:paraId="0000001B" w14:textId="77777777" w:rsidR="00CE76AC" w:rsidRDefault="00746D19">
      <w:pPr>
        <w:spacing w:line="480" w:lineRule="auto"/>
        <w:ind w:left="-720" w:right="-810"/>
        <w:rPr>
          <w:rFonts w:ascii="Roboto Serif" w:eastAsia="Roboto Serif" w:hAnsi="Roboto Serif" w:cs="Roboto Serif"/>
        </w:rPr>
      </w:pPr>
      <w:r>
        <w:rPr>
          <w:rFonts w:ascii="Roboto Serif" w:eastAsia="Roboto Serif" w:hAnsi="Roboto Serif" w:cs="Roboto Serif"/>
        </w:rPr>
        <w:t>PHONE  _____-_____-________    ALT. CONTACT NAME AND PHONE:______________________________</w:t>
      </w:r>
    </w:p>
    <w:p w14:paraId="0000001C" w14:textId="77777777" w:rsidR="00CE76AC" w:rsidRDefault="00746D19">
      <w:pPr>
        <w:spacing w:line="480" w:lineRule="auto"/>
        <w:ind w:left="-720" w:right="-810"/>
        <w:rPr>
          <w:rFonts w:ascii="Roboto Serif" w:eastAsia="Roboto Serif" w:hAnsi="Roboto Serif" w:cs="Roboto Serif"/>
        </w:rPr>
      </w:pPr>
      <w:r>
        <w:rPr>
          <w:rFonts w:ascii="Roboto Serif" w:eastAsia="Roboto Serif" w:hAnsi="Roboto Serif" w:cs="Roboto Serif"/>
        </w:rPr>
        <w:t>EMAIL _________________________________________ ARE YOU HOMELESS?  YES /  NO</w:t>
      </w:r>
    </w:p>
    <w:p w14:paraId="0000001D" w14:textId="77777777" w:rsidR="00CE76AC" w:rsidRDefault="00746D19">
      <w:pPr>
        <w:spacing w:line="480" w:lineRule="auto"/>
        <w:ind w:left="-720" w:right="-810"/>
        <w:rPr>
          <w:rFonts w:ascii="Roboto Serif" w:eastAsia="Roboto Serif" w:hAnsi="Roboto Serif" w:cs="Roboto Serif"/>
        </w:rPr>
      </w:pPr>
      <w:r>
        <w:rPr>
          <w:rFonts w:ascii="Roboto Serif" w:eastAsia="Roboto Serif" w:hAnsi="Roboto Serif" w:cs="Roboto Serif"/>
        </w:rPr>
        <w:t>STREET ADDRESS _________________________________ CITY/ STATE_______________________________</w:t>
      </w:r>
    </w:p>
    <w:p w14:paraId="0000001E" w14:textId="77777777" w:rsidR="00CE76AC" w:rsidRDefault="00746D19">
      <w:pPr>
        <w:spacing w:line="480" w:lineRule="auto"/>
        <w:ind w:left="-720" w:right="-810"/>
        <w:rPr>
          <w:rFonts w:ascii="Roboto Serif" w:eastAsia="Roboto Serif" w:hAnsi="Roboto Serif" w:cs="Roboto Serif"/>
        </w:rPr>
      </w:pPr>
      <w:r>
        <w:rPr>
          <w:rFonts w:ascii="Roboto Serif" w:eastAsia="Roboto Serif" w:hAnsi="Roboto Serif" w:cs="Roboto Serif"/>
        </w:rPr>
        <w:t>ZIP _________ COUNTY __________________ TIME AT RESIDENCE ____________</w:t>
      </w:r>
    </w:p>
    <w:p w14:paraId="0000001F" w14:textId="77777777" w:rsidR="00CE76AC" w:rsidRDefault="00746D19">
      <w:pPr>
        <w:spacing w:line="480" w:lineRule="auto"/>
        <w:ind w:left="-720" w:right="-810"/>
        <w:rPr>
          <w:rFonts w:ascii="Roboto Serif" w:eastAsia="Roboto Serif" w:hAnsi="Roboto Serif" w:cs="Roboto Serif"/>
        </w:rPr>
      </w:pPr>
      <w:r>
        <w:rPr>
          <w:rFonts w:ascii="Roboto Serif" w:eastAsia="Roboto Serif" w:hAnsi="Roboto Serif" w:cs="Roboto Serif"/>
        </w:rPr>
        <w:t>ARE YOU CURRENTLY EMPLOYED?  YES / NO IF SO, WHERE?_______________________________</w:t>
      </w:r>
      <w:r>
        <w:rPr>
          <w:rFonts w:ascii="Roboto Serif" w:eastAsia="Roboto Serif" w:hAnsi="Roboto Serif" w:cs="Roboto Serif"/>
        </w:rPr>
        <w:tab/>
        <w:t>CURRENT POSITION ________________________ HOW LONG? _________________________________</w:t>
      </w:r>
    </w:p>
    <w:p w14:paraId="00000020" w14:textId="30B654BA" w:rsidR="00CE76AC" w:rsidRDefault="00746D19">
      <w:pPr>
        <w:spacing w:line="480" w:lineRule="auto"/>
        <w:ind w:left="-720" w:right="-810"/>
        <w:rPr>
          <w:rFonts w:ascii="Roboto Serif" w:eastAsia="Roboto Serif" w:hAnsi="Roboto Serif" w:cs="Roboto Serif"/>
        </w:rPr>
      </w:pPr>
      <w:r>
        <w:rPr>
          <w:rFonts w:ascii="Roboto Serif" w:eastAsia="Roboto Serif" w:hAnsi="Roboto Serif" w:cs="Roboto Serif"/>
        </w:rPr>
        <w:t>IF NOT, WHEN AND WHERE WAS YOUR LAST JOB?_____________________________________________</w:t>
      </w:r>
    </w:p>
    <w:p w14:paraId="00000021" w14:textId="77777777" w:rsidR="00CE76AC" w:rsidRDefault="00746D19">
      <w:pPr>
        <w:spacing w:line="480" w:lineRule="auto"/>
        <w:ind w:left="-720" w:right="-810"/>
        <w:rPr>
          <w:rFonts w:ascii="Roboto Serif" w:eastAsia="Roboto Serif" w:hAnsi="Roboto Serif" w:cs="Roboto Serif"/>
        </w:rPr>
      </w:pPr>
      <w:r>
        <w:rPr>
          <w:rFonts w:ascii="Roboto Serif" w:eastAsia="Roboto Serif" w:hAnsi="Roboto Serif" w:cs="Roboto Serif"/>
        </w:rPr>
        <w:lastRenderedPageBreak/>
        <w:t xml:space="preserve">HIGHEST LEVEL OF EDUCATION COMPLETED  _____________________________ </w:t>
      </w:r>
    </w:p>
    <w:p w14:paraId="00000022" w14:textId="77777777" w:rsidR="00CE76AC" w:rsidRDefault="00746D19">
      <w:pPr>
        <w:spacing w:line="480" w:lineRule="auto"/>
        <w:ind w:left="-720" w:right="-810"/>
        <w:rPr>
          <w:rFonts w:ascii="Roboto Serif" w:eastAsia="Roboto Serif" w:hAnsi="Roboto Serif" w:cs="Roboto Serif"/>
        </w:rPr>
      </w:pPr>
      <w:r>
        <w:rPr>
          <w:rFonts w:ascii="Roboto Serif" w:eastAsia="Roboto Serif" w:hAnsi="Roboto Serif" w:cs="Roboto Serif"/>
        </w:rPr>
        <w:t>DISABLED? YES/NO</w:t>
      </w:r>
    </w:p>
    <w:p w14:paraId="00000023" w14:textId="77777777" w:rsidR="00CE76AC" w:rsidRDefault="00746D19">
      <w:pPr>
        <w:spacing w:line="480" w:lineRule="auto"/>
        <w:ind w:left="-720" w:right="-810"/>
        <w:rPr>
          <w:rFonts w:ascii="Roboto Serif" w:eastAsia="Roboto Serif" w:hAnsi="Roboto Serif" w:cs="Roboto Serif"/>
        </w:rPr>
      </w:pPr>
      <w:r>
        <w:rPr>
          <w:rFonts w:ascii="Roboto Serif" w:eastAsia="Roboto Serif" w:hAnsi="Roboto Serif" w:cs="Roboto Serif"/>
        </w:rPr>
        <w:t>ARE YOU A VETERAN? YES / NO   IF SO, WHAT BRANCH?________________________________</w:t>
      </w:r>
    </w:p>
    <w:p w14:paraId="00000024" w14:textId="77777777" w:rsidR="00CE76AC" w:rsidRDefault="00746D19">
      <w:pPr>
        <w:spacing w:line="480" w:lineRule="auto"/>
        <w:ind w:left="-720" w:right="-810"/>
        <w:rPr>
          <w:rFonts w:ascii="Roboto Serif" w:eastAsia="Roboto Serif" w:hAnsi="Roboto Serif" w:cs="Roboto Serif"/>
        </w:rPr>
      </w:pPr>
      <w:r>
        <w:rPr>
          <w:rFonts w:ascii="Roboto Serif" w:eastAsia="Roboto Serif" w:hAnsi="Roboto Serif" w:cs="Roboto Serif"/>
        </w:rPr>
        <w:t>HAVE YOU BEEN IMPACTED BY DOMESTIC VIOLENCE ?              YES / NO</w:t>
      </w:r>
    </w:p>
    <w:p w14:paraId="00000025" w14:textId="77777777" w:rsidR="00CE76AC" w:rsidRDefault="00746D19">
      <w:pPr>
        <w:spacing w:line="480" w:lineRule="auto"/>
        <w:ind w:left="-720" w:right="-810"/>
        <w:rPr>
          <w:rFonts w:ascii="Roboto Serif" w:eastAsia="Roboto Serif" w:hAnsi="Roboto Serif" w:cs="Roboto Serif"/>
        </w:rPr>
      </w:pPr>
      <w:r>
        <w:rPr>
          <w:rFonts w:ascii="Roboto Serif" w:eastAsia="Roboto Serif" w:hAnsi="Roboto Serif" w:cs="Roboto Serif"/>
        </w:rPr>
        <w:t>HAVE YOU BEEN IMPACTED BY SUBSTANCE ABUSE ISSUES?     YES / NO</w:t>
      </w:r>
    </w:p>
    <w:p w14:paraId="00000026" w14:textId="77777777" w:rsidR="00CE76AC" w:rsidRDefault="00746D19">
      <w:pPr>
        <w:spacing w:line="480" w:lineRule="auto"/>
        <w:ind w:left="-720" w:right="-810"/>
        <w:rPr>
          <w:rFonts w:ascii="Roboto Serif" w:eastAsia="Roboto Serif" w:hAnsi="Roboto Serif" w:cs="Roboto Serif"/>
        </w:rPr>
      </w:pPr>
      <w:r>
        <w:rPr>
          <w:rFonts w:ascii="Roboto Serif" w:eastAsia="Roboto Serif" w:hAnsi="Roboto Serif" w:cs="Roboto Serif"/>
        </w:rPr>
        <w:t xml:space="preserve">DO YOU RECEIVE MEDICAID:   YES / NO         DO YOU RECEIVE FOOD STAMPS:   YES / </w:t>
      </w:r>
      <w:proofErr w:type="gramStart"/>
      <w:r>
        <w:rPr>
          <w:rFonts w:ascii="Roboto Serif" w:eastAsia="Roboto Serif" w:hAnsi="Roboto Serif" w:cs="Roboto Serif"/>
        </w:rPr>
        <w:t>NO</w:t>
      </w:r>
      <w:proofErr w:type="gramEnd"/>
      <w:r>
        <w:rPr>
          <w:rFonts w:ascii="Roboto Serif" w:eastAsia="Roboto Serif" w:hAnsi="Roboto Serif" w:cs="Roboto Serif"/>
        </w:rPr>
        <w:t xml:space="preserve"> </w:t>
      </w:r>
    </w:p>
    <w:p w14:paraId="00000027" w14:textId="77777777" w:rsidR="00CE76AC" w:rsidRDefault="00746D19">
      <w:pPr>
        <w:spacing w:line="480" w:lineRule="auto"/>
        <w:ind w:left="-720" w:right="-810"/>
        <w:rPr>
          <w:rFonts w:ascii="Roboto Serif" w:eastAsia="Roboto Serif" w:hAnsi="Roboto Serif" w:cs="Roboto Serif"/>
        </w:rPr>
      </w:pPr>
      <w:r>
        <w:rPr>
          <w:rFonts w:ascii="Roboto Serif" w:eastAsia="Roboto Serif" w:hAnsi="Roboto Serif" w:cs="Roboto Serif"/>
        </w:rPr>
        <w:t xml:space="preserve">ARE YOU STILL ON PAROLE OR PROBATION FOR ANY OFFENSES?            YES / NO         </w:t>
      </w:r>
    </w:p>
    <w:p w14:paraId="00000028" w14:textId="77777777" w:rsidR="00CE76AC" w:rsidRDefault="00746D19">
      <w:pPr>
        <w:spacing w:line="480" w:lineRule="auto"/>
        <w:ind w:left="-720" w:right="-810"/>
        <w:rPr>
          <w:rFonts w:ascii="Roboto Serif" w:eastAsia="Roboto Serif" w:hAnsi="Roboto Serif" w:cs="Roboto Serif"/>
        </w:rPr>
      </w:pPr>
      <w:r>
        <w:rPr>
          <w:rFonts w:ascii="Roboto Serif" w:eastAsia="Roboto Serif" w:hAnsi="Roboto Serif" w:cs="Roboto Serif"/>
        </w:rPr>
        <w:t>IF SO, WHICH ONE(S) _______________________________________________________________________</w:t>
      </w:r>
    </w:p>
    <w:p w14:paraId="00000029" w14:textId="00A5933C" w:rsidR="00CE76AC" w:rsidRDefault="00746D19">
      <w:pPr>
        <w:spacing w:line="240" w:lineRule="auto"/>
        <w:ind w:left="-720" w:right="-810"/>
        <w:rPr>
          <w:rFonts w:ascii="Roboto Serif" w:eastAsia="Roboto Serif" w:hAnsi="Roboto Serif" w:cs="Roboto Serif"/>
          <w:b/>
          <w:sz w:val="20"/>
          <w:szCs w:val="20"/>
        </w:rPr>
      </w:pPr>
      <w:r>
        <w:rPr>
          <w:rFonts w:ascii="Roboto Serif" w:eastAsia="Roboto Serif" w:hAnsi="Roboto Serif" w:cs="Roboto Serif"/>
        </w:rPr>
        <w:t xml:space="preserve">ARE YOU ABLE TO PAY FILING FEES? YES / NO   </w:t>
      </w:r>
      <w:r>
        <w:rPr>
          <w:rFonts w:ascii="Roboto Serif" w:eastAsia="Roboto Serif" w:hAnsi="Roboto Serif" w:cs="Roboto Serif"/>
          <w:b/>
          <w:sz w:val="20"/>
          <w:szCs w:val="20"/>
        </w:rPr>
        <w:t xml:space="preserve">PLEASE NOTE: IF YOU’RE PAYING A FILING FEE, THE AMOUNT MAY VARY IN DIFFERENT COURTS. IF YOU ARE NOT ABLE TO PAY THE FEE, A </w:t>
      </w:r>
      <w:r>
        <w:rPr>
          <w:rFonts w:ascii="Roboto Serif" w:eastAsia="Roboto Serif" w:hAnsi="Roboto Serif" w:cs="Roboto Serif"/>
          <w:b/>
          <w:sz w:val="20"/>
          <w:szCs w:val="20"/>
          <w:u w:val="single"/>
        </w:rPr>
        <w:t xml:space="preserve">POVERTY AFFIDAVIT </w:t>
      </w:r>
      <w:r>
        <w:rPr>
          <w:rFonts w:ascii="Roboto Serif" w:eastAsia="Roboto Serif" w:hAnsi="Roboto Serif" w:cs="Roboto Serif"/>
          <w:b/>
          <w:sz w:val="20"/>
          <w:szCs w:val="20"/>
        </w:rPr>
        <w:t xml:space="preserve">WILL BE REQUIRED (WHICH YOU </w:t>
      </w:r>
      <w:r w:rsidRPr="00746D19">
        <w:rPr>
          <w:rFonts w:ascii="Roboto Serif" w:eastAsia="Roboto Serif" w:hAnsi="Roboto Serif" w:cs="Roboto Serif"/>
          <w:b/>
          <w:sz w:val="20"/>
          <w:szCs w:val="20"/>
          <w:u w:val="single"/>
        </w:rPr>
        <w:t>NEED TO SIGN TODAY</w:t>
      </w:r>
      <w:r>
        <w:rPr>
          <w:rFonts w:ascii="Roboto Serif" w:eastAsia="Roboto Serif" w:hAnsi="Roboto Serif" w:cs="Roboto Serif"/>
          <w:b/>
          <w:sz w:val="20"/>
          <w:szCs w:val="20"/>
        </w:rPr>
        <w:t xml:space="preserve"> AND WILL BE PROVIDED BY LEGALWORKS STAFF).</w:t>
      </w:r>
    </w:p>
    <w:p w14:paraId="0000002A" w14:textId="77777777" w:rsidR="00CE76AC" w:rsidRDefault="00CE76AC">
      <w:pPr>
        <w:spacing w:line="480" w:lineRule="auto"/>
        <w:ind w:left="-720" w:right="-810"/>
        <w:rPr>
          <w:rFonts w:ascii="Roboto Serif" w:eastAsia="Roboto Serif" w:hAnsi="Roboto Serif" w:cs="Roboto Serif"/>
        </w:rPr>
      </w:pPr>
    </w:p>
    <w:p w14:paraId="0000002B" w14:textId="77777777" w:rsidR="00CE76AC" w:rsidRDefault="00746D19">
      <w:pPr>
        <w:spacing w:line="480" w:lineRule="auto"/>
        <w:ind w:left="-720" w:right="-810"/>
        <w:jc w:val="center"/>
        <w:rPr>
          <w:rFonts w:ascii="Roboto Serif" w:eastAsia="Roboto Serif" w:hAnsi="Roboto Serif" w:cs="Roboto Serif"/>
          <w:b/>
          <w:u w:val="single"/>
        </w:rPr>
      </w:pPr>
      <w:r>
        <w:rPr>
          <w:rFonts w:ascii="Roboto Serif" w:eastAsia="Roboto Serif" w:hAnsi="Roboto Serif" w:cs="Roboto Serif"/>
          <w:b/>
          <w:u w:val="single"/>
        </w:rPr>
        <w:t>HOUSEHOLD INFORMATION</w:t>
      </w:r>
    </w:p>
    <w:p w14:paraId="0000002C" w14:textId="77777777" w:rsidR="00CE76AC" w:rsidRDefault="00746D19">
      <w:pPr>
        <w:spacing w:line="480" w:lineRule="auto"/>
        <w:ind w:left="-720" w:right="-810"/>
        <w:rPr>
          <w:rFonts w:ascii="Roboto Serif" w:eastAsia="Roboto Serif" w:hAnsi="Roboto Serif" w:cs="Roboto Serif"/>
        </w:rPr>
      </w:pPr>
      <w:r>
        <w:rPr>
          <w:rFonts w:ascii="Roboto Serif" w:eastAsia="Roboto Serif" w:hAnsi="Roboto Serif" w:cs="Roboto Serif"/>
        </w:rPr>
        <w:t>NUMBER OF ADULTS ______ AGES____________________________________________________________</w:t>
      </w:r>
    </w:p>
    <w:p w14:paraId="0000002D" w14:textId="77777777" w:rsidR="00CE76AC" w:rsidRDefault="00746D19">
      <w:pPr>
        <w:spacing w:line="480" w:lineRule="auto"/>
        <w:ind w:left="-720" w:right="-810"/>
        <w:rPr>
          <w:rFonts w:ascii="Roboto Serif" w:eastAsia="Roboto Serif" w:hAnsi="Roboto Serif" w:cs="Roboto Serif"/>
        </w:rPr>
      </w:pPr>
      <w:r>
        <w:rPr>
          <w:rFonts w:ascii="Roboto Serif" w:eastAsia="Roboto Serif" w:hAnsi="Roboto Serif" w:cs="Roboto Serif"/>
        </w:rPr>
        <w:t>NUMBER OF CHILDREN_______ AGES __________________________________________</w:t>
      </w:r>
      <w:r>
        <w:rPr>
          <w:rFonts w:ascii="Roboto Serif" w:eastAsia="Roboto Serif" w:hAnsi="Roboto Serif" w:cs="Roboto Serif"/>
        </w:rPr>
        <w:tab/>
      </w:r>
    </w:p>
    <w:p w14:paraId="0000002E" w14:textId="619634DB" w:rsidR="00CE76AC" w:rsidRDefault="00746D19">
      <w:pPr>
        <w:spacing w:line="480" w:lineRule="auto"/>
        <w:ind w:left="-720" w:right="-810"/>
        <w:rPr>
          <w:rFonts w:ascii="Roboto Serif" w:eastAsia="Roboto Serif" w:hAnsi="Roboto Serif" w:cs="Roboto Serif"/>
        </w:rPr>
      </w:pPr>
      <w:r>
        <w:rPr>
          <w:rFonts w:ascii="Roboto Serif" w:eastAsia="Roboto Serif" w:hAnsi="Roboto Serif" w:cs="Roboto Serif"/>
        </w:rPr>
        <w:t xml:space="preserve">WHO IN HOUSEHOLD IS EMPLOYED?_________________ANNUAL  HOUSEHOLD INCOME_________ </w:t>
      </w:r>
    </w:p>
    <w:p w14:paraId="0000002F" w14:textId="77777777" w:rsidR="00CE76AC" w:rsidRDefault="00746D19">
      <w:pPr>
        <w:ind w:left="-720" w:right="-810"/>
        <w:rPr>
          <w:rFonts w:ascii="Roboto Serif" w:eastAsia="Roboto Serif" w:hAnsi="Roboto Serif" w:cs="Roboto Serif"/>
          <w:sz w:val="30"/>
          <w:szCs w:val="30"/>
        </w:rPr>
      </w:pPr>
      <w:r>
        <w:rPr>
          <w:rFonts w:ascii="Roboto Serif" w:eastAsia="Roboto Serif" w:hAnsi="Roboto Serif" w:cs="Roboto Serif"/>
          <w:sz w:val="30"/>
          <w:szCs w:val="30"/>
        </w:rPr>
        <w:t xml:space="preserve">PLEASE LIST ALL PAST CRIMINAL CASES </w:t>
      </w:r>
    </w:p>
    <w:p w14:paraId="00000030" w14:textId="77777777" w:rsidR="00CE76AC" w:rsidRDefault="00CE76AC">
      <w:pPr>
        <w:ind w:right="-810"/>
        <w:rPr>
          <w:rFonts w:ascii="Roboto Serif" w:eastAsia="Roboto Serif" w:hAnsi="Roboto Serif" w:cs="Roboto Serif"/>
          <w:sz w:val="20"/>
          <w:szCs w:val="20"/>
        </w:rPr>
      </w:pPr>
    </w:p>
    <w:p w14:paraId="00000031" w14:textId="77777777" w:rsidR="00CE76AC" w:rsidRDefault="00746D19">
      <w:pPr>
        <w:spacing w:line="480" w:lineRule="auto"/>
        <w:ind w:left="-720" w:right="-810"/>
        <w:rPr>
          <w:rFonts w:ascii="Roboto Serif" w:eastAsia="Roboto Serif" w:hAnsi="Roboto Serif" w:cs="Roboto Serif"/>
          <w:sz w:val="20"/>
          <w:szCs w:val="20"/>
        </w:rPr>
      </w:pPr>
      <w:r>
        <w:rPr>
          <w:rFonts w:ascii="Roboto Serif" w:eastAsia="Roboto Serif" w:hAnsi="Roboto Serif" w:cs="Roboto Serif"/>
          <w:sz w:val="20"/>
          <w:szCs w:val="20"/>
        </w:rPr>
        <w:t xml:space="preserve">                      CITY/SUBURB/COUNTY                                        OFFENSE                                               YEAR </w:t>
      </w:r>
    </w:p>
    <w:p w14:paraId="00000032" w14:textId="77777777" w:rsidR="00CE76AC" w:rsidRDefault="00746D19">
      <w:pPr>
        <w:numPr>
          <w:ilvl w:val="0"/>
          <w:numId w:val="1"/>
        </w:numPr>
        <w:spacing w:line="480" w:lineRule="auto"/>
        <w:ind w:left="-180" w:right="-810"/>
        <w:rPr>
          <w:rFonts w:ascii="Roboto Serif" w:eastAsia="Roboto Serif" w:hAnsi="Roboto Serif" w:cs="Roboto Serif"/>
          <w:sz w:val="20"/>
          <w:szCs w:val="20"/>
        </w:rPr>
      </w:pPr>
      <w:r>
        <w:rPr>
          <w:rFonts w:ascii="Roboto Serif" w:eastAsia="Roboto Serif" w:hAnsi="Roboto Serif" w:cs="Roboto Serif"/>
          <w:sz w:val="20"/>
          <w:szCs w:val="20"/>
        </w:rPr>
        <w:t>_________________________________       ________________________________     _____________________________</w:t>
      </w:r>
    </w:p>
    <w:p w14:paraId="00000033" w14:textId="77777777" w:rsidR="00CE76AC" w:rsidRDefault="00746D19">
      <w:pPr>
        <w:numPr>
          <w:ilvl w:val="0"/>
          <w:numId w:val="1"/>
        </w:numPr>
        <w:spacing w:line="480" w:lineRule="auto"/>
        <w:ind w:left="-180" w:right="-810"/>
        <w:rPr>
          <w:rFonts w:ascii="Roboto Serif" w:eastAsia="Roboto Serif" w:hAnsi="Roboto Serif" w:cs="Roboto Serif"/>
          <w:sz w:val="20"/>
          <w:szCs w:val="20"/>
        </w:rPr>
      </w:pPr>
      <w:r>
        <w:rPr>
          <w:rFonts w:ascii="Roboto Serif" w:eastAsia="Roboto Serif" w:hAnsi="Roboto Serif" w:cs="Roboto Serif"/>
          <w:sz w:val="20"/>
          <w:szCs w:val="20"/>
        </w:rPr>
        <w:t>_________________________________       ________________________________     _____________________________</w:t>
      </w:r>
    </w:p>
    <w:p w14:paraId="00000034" w14:textId="77777777" w:rsidR="00CE76AC" w:rsidRDefault="00746D19">
      <w:pPr>
        <w:numPr>
          <w:ilvl w:val="0"/>
          <w:numId w:val="1"/>
        </w:numPr>
        <w:spacing w:line="480" w:lineRule="auto"/>
        <w:ind w:left="-180" w:right="-810"/>
        <w:rPr>
          <w:rFonts w:ascii="Roboto Serif" w:eastAsia="Roboto Serif" w:hAnsi="Roboto Serif" w:cs="Roboto Serif"/>
          <w:sz w:val="20"/>
          <w:szCs w:val="20"/>
        </w:rPr>
      </w:pPr>
      <w:r>
        <w:rPr>
          <w:rFonts w:ascii="Roboto Serif" w:eastAsia="Roboto Serif" w:hAnsi="Roboto Serif" w:cs="Roboto Serif"/>
          <w:sz w:val="20"/>
          <w:szCs w:val="20"/>
        </w:rPr>
        <w:t>_________________________________       ________________________________     _____________________________</w:t>
      </w:r>
    </w:p>
    <w:p w14:paraId="00000035" w14:textId="77777777" w:rsidR="00CE76AC" w:rsidRDefault="00746D19">
      <w:pPr>
        <w:numPr>
          <w:ilvl w:val="0"/>
          <w:numId w:val="1"/>
        </w:numPr>
        <w:spacing w:line="480" w:lineRule="auto"/>
        <w:ind w:left="-180" w:right="-810"/>
        <w:rPr>
          <w:rFonts w:ascii="Roboto Serif" w:eastAsia="Roboto Serif" w:hAnsi="Roboto Serif" w:cs="Roboto Serif"/>
          <w:sz w:val="20"/>
          <w:szCs w:val="20"/>
        </w:rPr>
      </w:pPr>
      <w:r>
        <w:rPr>
          <w:rFonts w:ascii="Roboto Serif" w:eastAsia="Roboto Serif" w:hAnsi="Roboto Serif" w:cs="Roboto Serif"/>
          <w:sz w:val="20"/>
          <w:szCs w:val="20"/>
        </w:rPr>
        <w:t>_________________________________       ________________________________     _____________________________</w:t>
      </w:r>
    </w:p>
    <w:p w14:paraId="00000036" w14:textId="77777777" w:rsidR="00CE76AC" w:rsidRDefault="00746D19">
      <w:pPr>
        <w:spacing w:line="360" w:lineRule="auto"/>
        <w:ind w:left="-720" w:right="-810"/>
        <w:rPr>
          <w:rFonts w:ascii="Roboto Serif" w:eastAsia="Roboto Serif" w:hAnsi="Roboto Serif" w:cs="Roboto Serif"/>
          <w:b/>
        </w:rPr>
      </w:pPr>
      <w:r>
        <w:rPr>
          <w:rFonts w:ascii="Roboto Serif" w:eastAsia="Roboto Serif" w:hAnsi="Roboto Serif" w:cs="Roboto Serif"/>
          <w:b/>
        </w:rPr>
        <w:t xml:space="preserve">IF YOUR RECORD WERE TO BE  SEALED/ EXPUNGED, HOW WOULD THAT IMPACT YOUR CURRENT SITUATION? </w:t>
      </w:r>
    </w:p>
    <w:p w14:paraId="00000037" w14:textId="77777777" w:rsidR="00CE76AC" w:rsidRDefault="00746D19">
      <w:pPr>
        <w:spacing w:line="360" w:lineRule="auto"/>
        <w:ind w:left="-720" w:right="-810"/>
        <w:rPr>
          <w:rFonts w:ascii="Roboto Serif" w:eastAsia="Roboto Serif" w:hAnsi="Roboto Serif" w:cs="Roboto Serif"/>
        </w:rPr>
      </w:pPr>
      <w:r>
        <w:rPr>
          <w:rFonts w:ascii="Roboto Serif" w:eastAsia="Roboto Serif" w:hAnsi="Roboto Serif" w:cs="Roboto Serif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0000038" w14:textId="77777777" w:rsidR="00CE76AC" w:rsidRDefault="00746D19">
      <w:pPr>
        <w:spacing w:line="360" w:lineRule="auto"/>
        <w:ind w:left="-720" w:right="-810"/>
        <w:rPr>
          <w:rFonts w:ascii="Roboto Serif" w:eastAsia="Roboto Serif" w:hAnsi="Roboto Serif" w:cs="Roboto Serif"/>
        </w:rPr>
      </w:pPr>
      <w:r>
        <w:rPr>
          <w:rFonts w:ascii="Roboto Serif" w:eastAsia="Roboto Serif" w:hAnsi="Roboto Serif" w:cs="Roboto Serif"/>
        </w:rPr>
        <w:t>_________________________________________________________________________________________________</w:t>
      </w:r>
    </w:p>
    <w:sectPr w:rsidR="00CE76AC">
      <w:pgSz w:w="12240" w:h="15840"/>
      <w:pgMar w:top="1440" w:right="1440" w:bottom="1440" w:left="1350" w:header="431" w:footer="28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Roboto Serif">
    <w:altName w:val="Times New Roman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552E92"/>
    <w:multiLevelType w:val="multilevel"/>
    <w:tmpl w:val="BE96376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wMbOwNDW0NLEwMLVU0lEKTi0uzszPAykwqgUAjbXusywAAAA="/>
  </w:docVars>
  <w:rsids>
    <w:rsidRoot w:val="00CE76AC"/>
    <w:rsid w:val="00562AD0"/>
    <w:rsid w:val="006D1055"/>
    <w:rsid w:val="00746D19"/>
    <w:rsid w:val="00A8492A"/>
    <w:rsid w:val="00CE7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23253B"/>
  <w15:docId w15:val="{0AA72AB4-FFAD-4C45-B8C5-738DA15E9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492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492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28</Words>
  <Characters>358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saiah Pinckney</dc:creator>
  <cp:lastModifiedBy>James Levin</cp:lastModifiedBy>
  <cp:revision>2</cp:revision>
  <cp:lastPrinted>2023-06-03T14:32:00Z</cp:lastPrinted>
  <dcterms:created xsi:type="dcterms:W3CDTF">2023-06-03T17:16:00Z</dcterms:created>
  <dcterms:modified xsi:type="dcterms:W3CDTF">2023-06-03T17:16:00Z</dcterms:modified>
</cp:coreProperties>
</file>